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B5D73" w14:textId="5F78DE45" w:rsidR="00A40AF7" w:rsidRDefault="00527E77">
      <w:r>
        <w:t>Alex Worland</w:t>
      </w:r>
    </w:p>
    <w:p w14:paraId="3AF3EE49" w14:textId="4D97F4DB" w:rsidR="00527E77" w:rsidRDefault="00527E77">
      <w:r>
        <w:t>Andrew Dunn Demo Notes</w:t>
      </w:r>
    </w:p>
    <w:p w14:paraId="59994F19" w14:textId="3716ED6F" w:rsidR="00527E77" w:rsidRDefault="00527E77"/>
    <w:p w14:paraId="059F83A2" w14:textId="61D382EB" w:rsidR="00BB21EF" w:rsidRDefault="00B007DC">
      <w:r>
        <w:t xml:space="preserve">Treat the manual like </w:t>
      </w:r>
      <w:r w:rsidR="00E67FCB">
        <w:t>l</w:t>
      </w:r>
      <w:r w:rsidR="00816C77">
        <w:t>ab instructions.</w:t>
      </w:r>
    </w:p>
    <w:p w14:paraId="19CC90A5" w14:textId="3851D54A" w:rsidR="001B04EB" w:rsidRDefault="001B04EB" w:rsidP="001B04EB">
      <w:pPr>
        <w:pStyle w:val="ListParagraph"/>
        <w:numPr>
          <w:ilvl w:val="0"/>
          <w:numId w:val="1"/>
        </w:numPr>
      </w:pPr>
      <w:r>
        <w:t xml:space="preserve">Predefined set of tasks, then </w:t>
      </w:r>
      <w:r w:rsidR="00DF2441">
        <w:t>afterward</w:t>
      </w:r>
      <w:r>
        <w:t xml:space="preserve"> let them loose</w:t>
      </w:r>
      <w:r w:rsidR="00356227">
        <w:t>.</w:t>
      </w:r>
    </w:p>
    <w:p w14:paraId="36704489" w14:textId="542342DF" w:rsidR="000055F8" w:rsidRDefault="0090240B" w:rsidP="0090240B">
      <w:r>
        <w:t>Build on Release</w:t>
      </w:r>
      <w:r w:rsidR="005E7E60">
        <w:t xml:space="preserve"> mode, not debug</w:t>
      </w:r>
    </w:p>
    <w:p w14:paraId="67C94332" w14:textId="2F23BB5E" w:rsidR="005070E8" w:rsidRDefault="005070E8" w:rsidP="0090240B"/>
    <w:p w14:paraId="08D7D5B3" w14:textId="7543AACE" w:rsidR="005070E8" w:rsidRDefault="005070E8" w:rsidP="0090240B">
      <w:r>
        <w:t>Make reset buttons re-enable dragging</w:t>
      </w:r>
    </w:p>
    <w:p w14:paraId="49706987" w14:textId="0B7F4D71" w:rsidR="005070E8" w:rsidRDefault="00335D84" w:rsidP="0090240B">
      <w:r>
        <w:t xml:space="preserve">When select button activated, do not make invisible before re-enabling </w:t>
      </w:r>
      <w:r w:rsidR="00346E28">
        <w:t>dragging</w:t>
      </w:r>
    </w:p>
    <w:p w14:paraId="2DCAB036" w14:textId="53D6CF03" w:rsidR="00A3336E" w:rsidRDefault="00A3336E" w:rsidP="0090240B"/>
    <w:p w14:paraId="72D09B03" w14:textId="366BFC4E" w:rsidR="00A3336E" w:rsidRDefault="00A3336E" w:rsidP="0090240B">
      <w:r>
        <w:t>Add optional instructions for visualizing breast cancer data</w:t>
      </w:r>
    </w:p>
    <w:p w14:paraId="67BB053D" w14:textId="46B1E0E1" w:rsidR="00A3336E" w:rsidRDefault="00A3336E" w:rsidP="0090240B">
      <w:r>
        <w:tab/>
        <w:t>-Maybe use test/train split data</w:t>
      </w:r>
      <w:r w:rsidR="00DD7A1A">
        <w:t xml:space="preserve"> tree</w:t>
      </w:r>
    </w:p>
    <w:sectPr w:rsidR="00A333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0403D0"/>
    <w:multiLevelType w:val="hybridMultilevel"/>
    <w:tmpl w:val="F72CD3B6"/>
    <w:lvl w:ilvl="0" w:tplc="475626D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34319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0sLQ0NDI0NzY3MjFT0lEKTi0uzszPAykwqQUAr5Z0yywAAAA="/>
  </w:docVars>
  <w:rsids>
    <w:rsidRoot w:val="00527E77"/>
    <w:rsid w:val="000055F8"/>
    <w:rsid w:val="001B04EB"/>
    <w:rsid w:val="00335D84"/>
    <w:rsid w:val="00346E28"/>
    <w:rsid w:val="00356227"/>
    <w:rsid w:val="005070E8"/>
    <w:rsid w:val="00527E77"/>
    <w:rsid w:val="0053621F"/>
    <w:rsid w:val="005E7E60"/>
    <w:rsid w:val="00816C77"/>
    <w:rsid w:val="0090240B"/>
    <w:rsid w:val="00A3336E"/>
    <w:rsid w:val="00A40AF7"/>
    <w:rsid w:val="00B007DC"/>
    <w:rsid w:val="00BB21EF"/>
    <w:rsid w:val="00DD7A1A"/>
    <w:rsid w:val="00DF2441"/>
    <w:rsid w:val="00E6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406F4"/>
  <w15:chartTrackingRefBased/>
  <w15:docId w15:val="{BD6878DF-1304-4269-9B26-76DCDD87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04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57</Words>
  <Characters>329</Characters>
  <Application>Microsoft Office Word</Application>
  <DocSecurity>0</DocSecurity>
  <Lines>2</Lines>
  <Paragraphs>1</Paragraphs>
  <ScaleCrop>false</ScaleCrop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orland</dc:creator>
  <cp:keywords/>
  <dc:description/>
  <cp:lastModifiedBy>Alex Worland</cp:lastModifiedBy>
  <cp:revision>17</cp:revision>
  <dcterms:created xsi:type="dcterms:W3CDTF">2022-07-01T22:53:00Z</dcterms:created>
  <dcterms:modified xsi:type="dcterms:W3CDTF">2022-07-02T00:12:00Z</dcterms:modified>
</cp:coreProperties>
</file>